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63CBBA" w14:textId="33AE7900" w:rsidR="003A1F81" w:rsidRPr="00940F1A" w:rsidRDefault="00940F1A" w:rsidP="00BC3A26">
      <w:pPr>
        <w:bidi/>
        <w:spacing w:line="240" w:lineRule="auto"/>
        <w:jc w:val="center"/>
        <w:rPr>
          <w:rFonts w:ascii="Calibri" w:hAnsi="Calibri" w:cs="Noto Naskh Arabic"/>
          <w:b/>
          <w:bCs/>
          <w:sz w:val="28"/>
          <w:szCs w:val="28"/>
          <w:rtl/>
          <w:lang w:bidi="ar-IQ"/>
        </w:rPr>
      </w:pPr>
      <w:r>
        <w:rPr>
          <w:rFonts w:ascii="Calibri" w:hAnsi="Calibri" w:cs="Noto Naskh Arabic" w:hint="cs"/>
          <w:b/>
          <w:bCs/>
          <w:sz w:val="28"/>
          <w:szCs w:val="28"/>
          <w:rtl/>
          <w:lang w:bidi="ar-IQ"/>
        </w:rPr>
        <w:t xml:space="preserve">دەم و </w:t>
      </w:r>
      <w:r w:rsidRPr="00940F1A">
        <w:rPr>
          <w:rFonts w:ascii="Calibri" w:hAnsi="Calibri" w:cs="Noto Naskh Arabic" w:hint="cs"/>
          <w:b/>
          <w:bCs/>
          <w:sz w:val="28"/>
          <w:szCs w:val="28"/>
          <w:rtl/>
          <w:lang w:bidi="ar-IQ"/>
        </w:rPr>
        <w:t xml:space="preserve">جهێن ئەنجامدانا </w:t>
      </w:r>
      <w:r>
        <w:rPr>
          <w:rFonts w:ascii="Calibri" w:hAnsi="Calibri" w:cs="Noto Naskh Arabic" w:hint="cs"/>
          <w:b/>
          <w:bCs/>
          <w:sz w:val="28"/>
          <w:szCs w:val="28"/>
          <w:rtl/>
          <w:lang w:bidi="ar-IQ"/>
        </w:rPr>
        <w:t xml:space="preserve">ورکشوپان ل </w:t>
      </w:r>
      <w:r w:rsidRPr="00940F1A">
        <w:rPr>
          <w:rFonts w:ascii="Calibri" w:hAnsi="Calibri" w:cs="Noto Naskh Arabic" w:hint="cs"/>
          <w:b/>
          <w:bCs/>
          <w:sz w:val="28"/>
          <w:szCs w:val="28"/>
          <w:rtl/>
          <w:lang w:bidi="ar-IQ"/>
        </w:rPr>
        <w:t xml:space="preserve">دوور سیستەمێ دلنیایی جوری </w:t>
      </w:r>
    </w:p>
    <w:tbl>
      <w:tblPr>
        <w:tblStyle w:val="TableGrid"/>
        <w:tblW w:w="10437" w:type="dxa"/>
        <w:jc w:val="center"/>
        <w:tblLook w:val="04A0" w:firstRow="1" w:lastRow="0" w:firstColumn="1" w:lastColumn="0" w:noHBand="0" w:noVBand="1"/>
      </w:tblPr>
      <w:tblGrid>
        <w:gridCol w:w="1875"/>
        <w:gridCol w:w="2430"/>
        <w:gridCol w:w="3780"/>
        <w:gridCol w:w="2352"/>
      </w:tblGrid>
      <w:tr w:rsidR="00CE3EBB" w:rsidRPr="00F32925" w14:paraId="6071BA94" w14:textId="77777777" w:rsidTr="00B22BBE">
        <w:trPr>
          <w:jc w:val="center"/>
        </w:trPr>
        <w:tc>
          <w:tcPr>
            <w:tcW w:w="1875" w:type="dxa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88B44DC" w14:textId="1128E4EA" w:rsidR="00CE3EBB" w:rsidRPr="001C273F" w:rsidRDefault="00CE3EBB" w:rsidP="007D59ED">
            <w:pPr>
              <w:jc w:val="center"/>
              <w:rPr>
                <w:rFonts w:ascii="Noto Naskh Arabic" w:hAnsi="Noto Naskh Arabic" w:cs="Noto Naskh Arabic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="Noto Naskh Arabic" w:hAnsi="Noto Naskh Arabic" w:cs="Noto Naskh Arabic" w:hint="cs"/>
                <w:b/>
                <w:bCs/>
                <w:sz w:val="24"/>
                <w:szCs w:val="24"/>
                <w:rtl/>
                <w:lang w:bidi="ar-IQ"/>
              </w:rPr>
              <w:t>دەمژمێر</w:t>
            </w:r>
          </w:p>
        </w:tc>
        <w:tc>
          <w:tcPr>
            <w:tcW w:w="243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1DD7ECB" w14:textId="21EA3E59" w:rsidR="00CE3EBB" w:rsidRPr="006A45B5" w:rsidRDefault="00CE3EBB" w:rsidP="007D59ED">
            <w:pPr>
              <w:jc w:val="center"/>
              <w:rPr>
                <w:rFonts w:ascii="Noto Naskh Arabic" w:hAnsi="Noto Naskh Arabic" w:cs="Noto Naskh Arabic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b/>
                <w:bCs/>
                <w:sz w:val="24"/>
                <w:szCs w:val="24"/>
                <w:rtl/>
                <w:lang w:bidi="ar-IQ"/>
              </w:rPr>
              <w:t xml:space="preserve">جێهێ </w:t>
            </w:r>
            <w:r w:rsidRPr="006A45B5">
              <w:rPr>
                <w:rFonts w:ascii="Noto Naskh Arabic" w:hAnsi="Noto Naskh Arabic" w:cs="Noto Naskh Arabic" w:hint="cs"/>
                <w:b/>
                <w:bCs/>
                <w:sz w:val="24"/>
                <w:szCs w:val="24"/>
                <w:rtl/>
                <w:lang w:bidi="ar-IQ"/>
              </w:rPr>
              <w:t>ورکشوپی</w:t>
            </w:r>
          </w:p>
        </w:tc>
        <w:tc>
          <w:tcPr>
            <w:tcW w:w="378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956078A" w14:textId="2F887B2D" w:rsidR="00CE3EBB" w:rsidRPr="001C273F" w:rsidRDefault="00CE3EBB" w:rsidP="007D59ED">
            <w:pPr>
              <w:jc w:val="center"/>
              <w:rPr>
                <w:rFonts w:ascii="Noto Naskh Arabic" w:hAnsi="Noto Naskh Arabic" w:cs="Noto Naskh Arabic"/>
                <w:b/>
                <w:bCs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/>
                <w:b/>
                <w:bCs/>
                <w:sz w:val="24"/>
                <w:szCs w:val="24"/>
                <w:rtl/>
                <w:lang w:bidi="ar-IQ"/>
              </w:rPr>
              <w:t>فاك</w:t>
            </w:r>
            <w:r>
              <w:rPr>
                <w:rFonts w:ascii="Noto Naskh Arabic" w:hAnsi="Noto Naskh Arabic" w:cs="Noto Naskh Arabic" w:hint="cs"/>
                <w:b/>
                <w:bCs/>
                <w:sz w:val="24"/>
                <w:szCs w:val="24"/>
                <w:rtl/>
                <w:lang w:bidi="ar-IQ"/>
              </w:rPr>
              <w:t>ٶ</w:t>
            </w:r>
            <w:r w:rsidRPr="001C273F">
              <w:rPr>
                <w:rFonts w:ascii="Noto Naskh Arabic" w:hAnsi="Noto Naskh Arabic" w:cs="Noto Naskh Arabic"/>
                <w:b/>
                <w:bCs/>
                <w:sz w:val="24"/>
                <w:szCs w:val="24"/>
                <w:rtl/>
                <w:lang w:bidi="ar-IQ"/>
              </w:rPr>
              <w:t>لتى</w:t>
            </w:r>
            <w:r w:rsidRPr="006A45B5">
              <w:rPr>
                <w:rFonts w:ascii="Noto Naskh Arabic" w:hAnsi="Noto Naskh Arabic" w:cs="Noto Naskh Arabic" w:hint="cs"/>
                <w:b/>
                <w:bCs/>
                <w:sz w:val="24"/>
                <w:szCs w:val="24"/>
                <w:rtl/>
                <w:lang w:bidi="ar-IQ"/>
              </w:rPr>
              <w:t xml:space="preserve">/ </w:t>
            </w:r>
            <w:r w:rsidRPr="001C273F">
              <w:rPr>
                <w:rFonts w:ascii="Noto Naskh Arabic" w:hAnsi="Noto Naskh Arabic" w:cs="Noto Naskh Arabic"/>
                <w:b/>
                <w:bCs/>
                <w:sz w:val="24"/>
                <w:szCs w:val="24"/>
                <w:rtl/>
                <w:lang w:bidi="ar-IQ"/>
              </w:rPr>
              <w:t>ك</w:t>
            </w:r>
            <w:r>
              <w:rPr>
                <w:rFonts w:ascii="Noto Naskh Arabic" w:hAnsi="Noto Naskh Arabic" w:cs="Noto Naskh Arabic" w:hint="cs"/>
                <w:b/>
                <w:bCs/>
                <w:sz w:val="24"/>
                <w:szCs w:val="24"/>
                <w:rtl/>
                <w:lang w:bidi="ar-IQ"/>
              </w:rPr>
              <w:t>ٶ</w:t>
            </w:r>
            <w:r w:rsidRPr="001C273F">
              <w:rPr>
                <w:rFonts w:ascii="Noto Naskh Arabic" w:hAnsi="Noto Naskh Arabic" w:cs="Noto Naskh Arabic"/>
                <w:b/>
                <w:bCs/>
                <w:sz w:val="24"/>
                <w:szCs w:val="24"/>
                <w:rtl/>
                <w:lang w:bidi="ar-IQ"/>
              </w:rPr>
              <w:t>لیژ</w:t>
            </w:r>
          </w:p>
        </w:tc>
        <w:tc>
          <w:tcPr>
            <w:tcW w:w="235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6C1227" w14:textId="13A136ED" w:rsidR="00CE3EBB" w:rsidRPr="006A45B5" w:rsidRDefault="00CE3EBB" w:rsidP="007D59ED">
            <w:pPr>
              <w:jc w:val="center"/>
              <w:rPr>
                <w:rFonts w:ascii="Noto Naskh Arabic" w:hAnsi="Noto Naskh Arabic" w:cs="Noto Naskh Arabic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="Noto Naskh Arabic" w:hAnsi="Noto Naskh Arabic" w:cs="Noto Naskh Arabic" w:hint="cs"/>
                <w:b/>
                <w:bCs/>
                <w:sz w:val="24"/>
                <w:szCs w:val="24"/>
                <w:rtl/>
                <w:lang w:bidi="ar-IQ"/>
              </w:rPr>
              <w:t>روژ و بەروار</w:t>
            </w:r>
          </w:p>
        </w:tc>
      </w:tr>
      <w:tr w:rsidR="00CE3EBB" w:rsidRPr="00F32925" w14:paraId="1997EB40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FFFF00"/>
            <w:vAlign w:val="center"/>
          </w:tcPr>
          <w:p w14:paraId="6619D787" w14:textId="086E4278" w:rsidR="00A410DD" w:rsidRDefault="00A410DD" w:rsidP="006B3F9B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060FB03D" w14:textId="07C79079" w:rsidR="00CE3EBB" w:rsidRPr="00A410DD" w:rsidRDefault="00A410DD" w:rsidP="006B3F9B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00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- 1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430" w:type="dxa"/>
            <w:shd w:val="clear" w:color="auto" w:fill="FFFF00"/>
            <w:vAlign w:val="center"/>
          </w:tcPr>
          <w:p w14:paraId="22E8B9ED" w14:textId="72E11DCF" w:rsidR="00CE3EBB" w:rsidRPr="001C273F" w:rsidRDefault="000F75E0" w:rsidP="006B3F9B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خەلیل خەیال</w:t>
            </w:r>
          </w:p>
        </w:tc>
        <w:tc>
          <w:tcPr>
            <w:tcW w:w="3780" w:type="dxa"/>
            <w:shd w:val="clear" w:color="auto" w:fill="FFFF00"/>
          </w:tcPr>
          <w:p w14:paraId="5531818D" w14:textId="710BE390" w:rsidR="00CE3EBB" w:rsidRPr="006A45B5" w:rsidRDefault="00CE3EBB" w:rsidP="006B3F9B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زانستێن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مروڤایه‌تى</w:t>
            </w:r>
            <w:r w:rsidRPr="006A45B5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+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په‌روه‌رده بنيات‌</w:t>
            </w:r>
          </w:p>
        </w:tc>
        <w:tc>
          <w:tcPr>
            <w:tcW w:w="2352" w:type="dxa"/>
            <w:shd w:val="clear" w:color="auto" w:fill="FFFF00"/>
            <w:vAlign w:val="center"/>
          </w:tcPr>
          <w:p w14:paraId="6743F0DC" w14:textId="6C5EEE8F" w:rsidR="00CE3EBB" w:rsidRPr="00B74ABA" w:rsidRDefault="00CE3EBB" w:rsidP="006B3F9B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ێك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23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/2020</w:t>
            </w:r>
          </w:p>
        </w:tc>
      </w:tr>
      <w:tr w:rsidR="00A410DD" w:rsidRPr="00F32925" w14:paraId="3248E5FA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00B0F0"/>
            <w:vAlign w:val="center"/>
          </w:tcPr>
          <w:p w14:paraId="6248A86A" w14:textId="77777777" w:rsidR="00A410DD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7428A707" w14:textId="1871E192" w:rsidR="00A410DD" w:rsidRPr="006A45B5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00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- 1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430" w:type="dxa"/>
            <w:shd w:val="clear" w:color="auto" w:fill="00B0F0"/>
            <w:vAlign w:val="center"/>
          </w:tcPr>
          <w:p w14:paraId="569C9AE6" w14:textId="6F55EEEA" w:rsidR="00A410DD" w:rsidRPr="001C273F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کیمیا</w:t>
            </w:r>
          </w:p>
        </w:tc>
        <w:tc>
          <w:tcPr>
            <w:tcW w:w="3780" w:type="dxa"/>
            <w:shd w:val="clear" w:color="auto" w:fill="00B0F0"/>
          </w:tcPr>
          <w:p w14:paraId="50EF3E00" w14:textId="758F9268" w:rsidR="00A410DD" w:rsidRPr="001C273F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>فاكولتیا زانست</w:t>
            </w:r>
          </w:p>
        </w:tc>
        <w:tc>
          <w:tcPr>
            <w:tcW w:w="2352" w:type="dxa"/>
            <w:shd w:val="clear" w:color="auto" w:fill="00B0F0"/>
          </w:tcPr>
          <w:p w14:paraId="052A54AE" w14:textId="2AFD5F96" w:rsidR="00A410DD" w:rsidRPr="00B74ABA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دوو</w:t>
            </w:r>
            <w:r w:rsidRPr="00450F37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2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4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/2020</w:t>
            </w:r>
          </w:p>
        </w:tc>
      </w:tr>
      <w:tr w:rsidR="00A410DD" w:rsidRPr="00F32925" w14:paraId="1B3BB2C4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FFFF00"/>
            <w:vAlign w:val="center"/>
          </w:tcPr>
          <w:p w14:paraId="6E51412C" w14:textId="77777777" w:rsidR="00A410DD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31AB6497" w14:textId="3E3E2FB8" w:rsidR="00A410DD" w:rsidRPr="006A45B5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00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- 1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430" w:type="dxa"/>
            <w:shd w:val="clear" w:color="auto" w:fill="FFFF00"/>
            <w:vAlign w:val="center"/>
          </w:tcPr>
          <w:p w14:paraId="173EB43F" w14:textId="0C6444E5" w:rsidR="00A410DD" w:rsidRPr="001C273F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خەلیل خەیال</w:t>
            </w:r>
          </w:p>
        </w:tc>
        <w:tc>
          <w:tcPr>
            <w:tcW w:w="3780" w:type="dxa"/>
            <w:shd w:val="clear" w:color="auto" w:fill="FFFF00"/>
          </w:tcPr>
          <w:p w14:paraId="5B95A1FD" w14:textId="6B6D4CC7" w:rsidR="00A410DD" w:rsidRPr="001C273F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>فاكولتیا زانست</w:t>
            </w:r>
          </w:p>
        </w:tc>
        <w:tc>
          <w:tcPr>
            <w:tcW w:w="2352" w:type="dxa"/>
            <w:shd w:val="clear" w:color="auto" w:fill="FFFF00"/>
          </w:tcPr>
          <w:p w14:paraId="16743D3B" w14:textId="614C852B" w:rsidR="00A410DD" w:rsidRPr="00B74ABA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سێ</w:t>
            </w:r>
            <w:r w:rsidRPr="00450F37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2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5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/2020</w:t>
            </w:r>
          </w:p>
        </w:tc>
      </w:tr>
      <w:tr w:rsidR="00A410DD" w:rsidRPr="00F32925" w14:paraId="5BC49670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00B0F0"/>
            <w:vAlign w:val="center"/>
          </w:tcPr>
          <w:p w14:paraId="2B8794E1" w14:textId="77777777" w:rsidR="00A410DD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5C45C5D2" w14:textId="0B673A02" w:rsidR="00A410DD" w:rsidRPr="006A45B5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00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- 1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430" w:type="dxa"/>
            <w:shd w:val="clear" w:color="auto" w:fill="00B0F0"/>
            <w:vAlign w:val="center"/>
          </w:tcPr>
          <w:p w14:paraId="7BC2E11A" w14:textId="45A2AA18" w:rsidR="00A410DD" w:rsidRPr="001C273F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کیمیا</w:t>
            </w:r>
          </w:p>
        </w:tc>
        <w:tc>
          <w:tcPr>
            <w:tcW w:w="3780" w:type="dxa"/>
            <w:shd w:val="clear" w:color="auto" w:fill="00B0F0"/>
          </w:tcPr>
          <w:p w14:paraId="7E429E26" w14:textId="728C2A4D" w:rsidR="00A410DD" w:rsidRPr="006A45B5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زانستێن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مروڤایه‌تى</w:t>
            </w:r>
            <w:r w:rsidRPr="006A45B5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+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په‌روه‌رده بنيات‌</w:t>
            </w:r>
          </w:p>
        </w:tc>
        <w:tc>
          <w:tcPr>
            <w:tcW w:w="2352" w:type="dxa"/>
            <w:shd w:val="clear" w:color="auto" w:fill="00B0F0"/>
          </w:tcPr>
          <w:p w14:paraId="5CBA13CF" w14:textId="6F766AC8" w:rsidR="00A410DD" w:rsidRPr="00B74ABA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چار</w:t>
            </w:r>
            <w:r w:rsidRPr="00450F37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2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6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/2020</w:t>
            </w:r>
          </w:p>
        </w:tc>
      </w:tr>
      <w:tr w:rsidR="00A410DD" w:rsidRPr="00F32925" w14:paraId="3F0B5FD1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FFFF00"/>
            <w:vAlign w:val="center"/>
          </w:tcPr>
          <w:p w14:paraId="72C15E7F" w14:textId="77777777" w:rsidR="00A410DD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1FCC222D" w14:textId="418CB8A8" w:rsidR="00A410DD" w:rsidRPr="006A45B5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 w:rsidR="00417EE6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1:45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 w:rsidR="00417EE6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 w:rsidR="00417EE6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45</w:t>
            </w:r>
          </w:p>
        </w:tc>
        <w:tc>
          <w:tcPr>
            <w:tcW w:w="2430" w:type="dxa"/>
            <w:shd w:val="clear" w:color="auto" w:fill="FFFF00"/>
            <w:vAlign w:val="center"/>
          </w:tcPr>
          <w:p w14:paraId="7547E9DE" w14:textId="0D93E04B" w:rsidR="00A410DD" w:rsidRPr="001C273F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خەلیل خەیال</w:t>
            </w:r>
          </w:p>
        </w:tc>
        <w:tc>
          <w:tcPr>
            <w:tcW w:w="3780" w:type="dxa"/>
            <w:shd w:val="clear" w:color="auto" w:fill="FFFF00"/>
          </w:tcPr>
          <w:p w14:paraId="62E3DB76" w14:textId="6E713FC4" w:rsidR="00A410DD" w:rsidRPr="006A45B5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زانستێن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مروڤایه‌تى</w:t>
            </w:r>
            <w:r w:rsidRPr="006A45B5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+</w:t>
            </w:r>
          </w:p>
        </w:tc>
        <w:tc>
          <w:tcPr>
            <w:tcW w:w="2352" w:type="dxa"/>
            <w:shd w:val="clear" w:color="auto" w:fill="FFFF00"/>
          </w:tcPr>
          <w:p w14:paraId="5A673AC5" w14:textId="608D3EFA" w:rsidR="00A410DD" w:rsidRPr="00B74ABA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پێنچ</w:t>
            </w:r>
            <w:r w:rsidRPr="00450F37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2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7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/2020</w:t>
            </w:r>
          </w:p>
        </w:tc>
      </w:tr>
      <w:tr w:rsidR="00A410DD" w:rsidRPr="00F32925" w14:paraId="77A27EA3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00B050"/>
            <w:vAlign w:val="center"/>
          </w:tcPr>
          <w:p w14:paraId="0766EFDB" w14:textId="77777777" w:rsidR="00A410DD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3267B908" w14:textId="130C618E" w:rsidR="00A410DD" w:rsidRPr="006A45B5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00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- 1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430" w:type="dxa"/>
            <w:shd w:val="clear" w:color="auto" w:fill="00B050"/>
            <w:vAlign w:val="center"/>
          </w:tcPr>
          <w:p w14:paraId="50323528" w14:textId="5C670C1E" w:rsidR="00A410DD" w:rsidRPr="001C273F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روژ</w:t>
            </w:r>
          </w:p>
        </w:tc>
        <w:tc>
          <w:tcPr>
            <w:tcW w:w="3780" w:type="dxa"/>
            <w:shd w:val="clear" w:color="auto" w:fill="00B050"/>
          </w:tcPr>
          <w:p w14:paraId="312E23C9" w14:textId="02CEE0E4" w:rsidR="00A410DD" w:rsidRPr="001C273F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كارگێرى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و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ابوورى</w:t>
            </w:r>
            <w:r w:rsidRPr="006A45B5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+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په‌روه‌رده</w:t>
            </w:r>
          </w:p>
        </w:tc>
        <w:tc>
          <w:tcPr>
            <w:tcW w:w="2352" w:type="dxa"/>
            <w:shd w:val="clear" w:color="auto" w:fill="00B050"/>
            <w:vAlign w:val="center"/>
          </w:tcPr>
          <w:p w14:paraId="521FB135" w14:textId="5509BD75" w:rsidR="00A410DD" w:rsidRPr="00B74ABA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ێك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3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020</w:t>
            </w:r>
          </w:p>
        </w:tc>
      </w:tr>
      <w:tr w:rsidR="00A410DD" w:rsidRPr="00F32925" w14:paraId="382CA8AA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FABF8F" w:themeFill="accent6" w:themeFillTint="99"/>
            <w:vAlign w:val="center"/>
          </w:tcPr>
          <w:p w14:paraId="7829D90D" w14:textId="77777777" w:rsidR="00A410DD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2FE12E8C" w14:textId="7878C586" w:rsidR="00A410DD" w:rsidRPr="006A45B5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00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- 1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430" w:type="dxa"/>
            <w:shd w:val="clear" w:color="auto" w:fill="FABF8F" w:themeFill="accent6" w:themeFillTint="99"/>
            <w:vAlign w:val="center"/>
          </w:tcPr>
          <w:p w14:paraId="6CC38A19" w14:textId="2DBA500C" w:rsidR="00A410DD" w:rsidRPr="001C273F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سمینارا</w:t>
            </w:r>
            <w:r w:rsidRPr="00D335D4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ك</w:t>
            </w:r>
            <w:r w:rsidRPr="00D335D4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ٶ</w:t>
            </w:r>
            <w:r w:rsidRPr="00D335D4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>لیژ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ه‌ندازیارى</w:t>
            </w:r>
          </w:p>
        </w:tc>
        <w:tc>
          <w:tcPr>
            <w:tcW w:w="3780" w:type="dxa"/>
            <w:shd w:val="clear" w:color="auto" w:fill="FABF8F" w:themeFill="accent6" w:themeFillTint="99"/>
          </w:tcPr>
          <w:p w14:paraId="2495C7BC" w14:textId="70CC9B03" w:rsidR="00A410DD" w:rsidRPr="006A45B5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ه‌ندازیارى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 w:rsidRPr="006A45B5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+ پزیشکی</w:t>
            </w:r>
          </w:p>
        </w:tc>
        <w:tc>
          <w:tcPr>
            <w:tcW w:w="2352" w:type="dxa"/>
            <w:shd w:val="clear" w:color="auto" w:fill="FABF8F" w:themeFill="accent6" w:themeFillTint="99"/>
          </w:tcPr>
          <w:p w14:paraId="211C4B72" w14:textId="4125F423" w:rsidR="00A410DD" w:rsidRPr="00B74ABA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دوو</w:t>
            </w:r>
            <w:r w:rsidRPr="00450F37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2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3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020</w:t>
            </w:r>
          </w:p>
        </w:tc>
        <w:bookmarkStart w:id="0" w:name="_GoBack"/>
        <w:bookmarkEnd w:id="0"/>
      </w:tr>
      <w:tr w:rsidR="00A410DD" w:rsidRPr="00F32925" w14:paraId="5BE61ACD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00B050"/>
            <w:vAlign w:val="center"/>
          </w:tcPr>
          <w:p w14:paraId="1A4C2267" w14:textId="77777777" w:rsidR="00A410DD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244F59E0" w14:textId="75D08E80" w:rsidR="00A410DD" w:rsidRPr="006A45B5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00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- 1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430" w:type="dxa"/>
            <w:shd w:val="clear" w:color="auto" w:fill="00B050"/>
            <w:vAlign w:val="center"/>
          </w:tcPr>
          <w:p w14:paraId="1337B13B" w14:textId="15EA5DAE" w:rsidR="00A410DD" w:rsidRPr="001C273F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روژ</w:t>
            </w:r>
          </w:p>
        </w:tc>
        <w:tc>
          <w:tcPr>
            <w:tcW w:w="3780" w:type="dxa"/>
            <w:shd w:val="clear" w:color="auto" w:fill="00B050"/>
          </w:tcPr>
          <w:p w14:paraId="5A96E984" w14:textId="78016EBE" w:rsidR="00A410DD" w:rsidRPr="001C273F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كارگێرى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و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ابوورى</w:t>
            </w:r>
            <w:r w:rsidRPr="006A45B5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+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په‌روه‌رده</w:t>
            </w:r>
          </w:p>
        </w:tc>
        <w:tc>
          <w:tcPr>
            <w:tcW w:w="2352" w:type="dxa"/>
            <w:shd w:val="clear" w:color="auto" w:fill="00B050"/>
          </w:tcPr>
          <w:p w14:paraId="6A8958EC" w14:textId="46862540" w:rsidR="00A410DD" w:rsidRPr="00B74ABA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سێ</w:t>
            </w:r>
            <w:r w:rsidRPr="00450F37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3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3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020</w:t>
            </w:r>
          </w:p>
        </w:tc>
      </w:tr>
      <w:tr w:rsidR="00A410DD" w:rsidRPr="00F32925" w14:paraId="7B7FCD2A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FABF8F" w:themeFill="accent6" w:themeFillTint="99"/>
            <w:vAlign w:val="center"/>
          </w:tcPr>
          <w:p w14:paraId="2539E20F" w14:textId="77777777" w:rsidR="00A410DD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259F06A3" w14:textId="38A21398" w:rsidR="00A410DD" w:rsidRPr="006A45B5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00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- 1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:00</w:t>
            </w:r>
          </w:p>
        </w:tc>
        <w:tc>
          <w:tcPr>
            <w:tcW w:w="2430" w:type="dxa"/>
            <w:shd w:val="clear" w:color="auto" w:fill="FABF8F" w:themeFill="accent6" w:themeFillTint="99"/>
            <w:vAlign w:val="center"/>
          </w:tcPr>
          <w:p w14:paraId="60CE5EB9" w14:textId="37649B74" w:rsidR="00A410DD" w:rsidRPr="001C273F" w:rsidRDefault="00A410DD" w:rsidP="00A410DD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سمینارا</w:t>
            </w:r>
            <w:r w:rsidRPr="00D335D4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ك</w:t>
            </w:r>
            <w:r w:rsidRPr="00D335D4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ٶ</w:t>
            </w:r>
            <w:r w:rsidRPr="00D335D4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>لیژ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ه‌ندازیارى</w:t>
            </w:r>
          </w:p>
        </w:tc>
        <w:tc>
          <w:tcPr>
            <w:tcW w:w="3780" w:type="dxa"/>
            <w:shd w:val="clear" w:color="auto" w:fill="FABF8F" w:themeFill="accent6" w:themeFillTint="99"/>
          </w:tcPr>
          <w:p w14:paraId="6814D24B" w14:textId="78409596" w:rsidR="00A410DD" w:rsidRPr="001C273F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ه‌ندازیارى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 w:rsidRPr="006A45B5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+ پزیشکی</w:t>
            </w:r>
          </w:p>
        </w:tc>
        <w:tc>
          <w:tcPr>
            <w:tcW w:w="2352" w:type="dxa"/>
            <w:shd w:val="clear" w:color="auto" w:fill="FABF8F" w:themeFill="accent6" w:themeFillTint="99"/>
          </w:tcPr>
          <w:p w14:paraId="01D48774" w14:textId="32DF33E5" w:rsidR="00A410DD" w:rsidRPr="00B74ABA" w:rsidRDefault="00A410DD" w:rsidP="00A410DD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چار</w:t>
            </w:r>
            <w:r w:rsidRPr="00450F37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4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3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020</w:t>
            </w:r>
          </w:p>
        </w:tc>
      </w:tr>
      <w:tr w:rsidR="00417EE6" w:rsidRPr="00F32925" w14:paraId="47875FAC" w14:textId="77777777" w:rsidTr="00321EFE">
        <w:trPr>
          <w:jc w:val="center"/>
        </w:trPr>
        <w:tc>
          <w:tcPr>
            <w:tcW w:w="1875" w:type="dxa"/>
            <w:tcBorders>
              <w:left w:val="double" w:sz="4" w:space="0" w:color="auto"/>
            </w:tcBorders>
            <w:shd w:val="clear" w:color="auto" w:fill="00B050"/>
            <w:vAlign w:val="center"/>
          </w:tcPr>
          <w:p w14:paraId="6793E68B" w14:textId="77777777" w:rsidR="00417EE6" w:rsidRDefault="00417EE6" w:rsidP="00417EE6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0:30 </w:t>
            </w:r>
            <w:r w:rsidRPr="00A410DD"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11:30 </w:t>
            </w:r>
          </w:p>
          <w:p w14:paraId="70EECFD9" w14:textId="3000494D" w:rsidR="00417EE6" w:rsidRPr="006A45B5" w:rsidRDefault="00417EE6" w:rsidP="00417EE6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lang w:bidi="ar-IQ"/>
              </w:rPr>
            </w:pP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1:45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Arial" w:hAnsi="Arial" w:cs="Arial" w:hint="cs"/>
                <w:sz w:val="24"/>
                <w:szCs w:val="24"/>
                <w:rtl/>
                <w:lang w:bidi="ar-IQ"/>
              </w:rPr>
              <w:t>–</w:t>
            </w:r>
            <w:r w:rsidRPr="00A410DD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12:45</w:t>
            </w:r>
          </w:p>
        </w:tc>
        <w:tc>
          <w:tcPr>
            <w:tcW w:w="2430" w:type="dxa"/>
            <w:shd w:val="clear" w:color="auto" w:fill="00B050"/>
            <w:vAlign w:val="center"/>
          </w:tcPr>
          <w:p w14:paraId="14A8A0F6" w14:textId="5B1893CE" w:rsidR="00417EE6" w:rsidRPr="001C273F" w:rsidRDefault="00417EE6" w:rsidP="00417EE6">
            <w:pPr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هولا روژ</w:t>
            </w:r>
          </w:p>
        </w:tc>
        <w:tc>
          <w:tcPr>
            <w:tcW w:w="3780" w:type="dxa"/>
            <w:shd w:val="clear" w:color="auto" w:fill="00B050"/>
          </w:tcPr>
          <w:p w14:paraId="2433AADA" w14:textId="24203646" w:rsidR="00417EE6" w:rsidRPr="001C273F" w:rsidRDefault="00417EE6" w:rsidP="00417EE6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كارگێرى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و</w:t>
            </w:r>
            <w:r w:rsidRPr="001C273F"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  <w:t xml:space="preserve"> 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ئابوورى</w:t>
            </w:r>
            <w:r w:rsidRPr="006A45B5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+</w:t>
            </w:r>
            <w:r w:rsidRPr="001C273F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په‌روه‌رده</w:t>
            </w:r>
          </w:p>
        </w:tc>
        <w:tc>
          <w:tcPr>
            <w:tcW w:w="2352" w:type="dxa"/>
            <w:shd w:val="clear" w:color="auto" w:fill="00B050"/>
          </w:tcPr>
          <w:p w14:paraId="6D2E2A7C" w14:textId="757203D6" w:rsidR="00417EE6" w:rsidRPr="00B74ABA" w:rsidRDefault="00417EE6" w:rsidP="00417EE6">
            <w:pPr>
              <w:bidi/>
              <w:jc w:val="center"/>
              <w:rPr>
                <w:rFonts w:ascii="Noto Naskh Arabic" w:hAnsi="Noto Naskh Arabic" w:cs="Noto Naskh Arabic"/>
                <w:sz w:val="24"/>
                <w:szCs w:val="24"/>
                <w:rtl/>
                <w:lang w:bidi="ar-IQ"/>
              </w:rPr>
            </w:pPr>
            <w:r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پێنچ</w:t>
            </w:r>
            <w:r w:rsidRPr="00450F37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 xml:space="preserve"> شەمبی</w:t>
            </w:r>
            <w:r w:rsidR="0074477C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5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3</w:t>
            </w:r>
            <w:r w:rsidR="0074477C" w:rsidRPr="00B74ABA">
              <w:rPr>
                <w:rFonts w:ascii="Noto Naskh Arabic" w:hAnsi="Noto Naskh Arabic" w:cs="Noto Naskh Arabic" w:hint="cs"/>
                <w:sz w:val="24"/>
                <w:szCs w:val="24"/>
                <w:rtl/>
                <w:lang w:bidi="ar-IQ"/>
              </w:rPr>
              <w:t>/2020</w:t>
            </w:r>
          </w:p>
        </w:tc>
      </w:tr>
    </w:tbl>
    <w:p w14:paraId="75DE9E80" w14:textId="77777777" w:rsidR="005E48DD" w:rsidRDefault="005E48DD" w:rsidP="00360536">
      <w:pPr>
        <w:rPr>
          <w:b/>
          <w:bCs/>
          <w:sz w:val="32"/>
          <w:szCs w:val="32"/>
          <w:rtl/>
        </w:rPr>
      </w:pPr>
    </w:p>
    <w:sectPr w:rsidR="005E48DD" w:rsidSect="00BA70B6">
      <w:headerReference w:type="default" r:id="rId6"/>
      <w:footerReference w:type="default" r:id="rId7"/>
      <w:pgSz w:w="12240" w:h="15840"/>
      <w:pgMar w:top="2250" w:right="1800" w:bottom="1440" w:left="1800" w:header="90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C9DE3" w14:textId="77777777" w:rsidR="00C12E0C" w:rsidRDefault="00C12E0C" w:rsidP="00341DDA">
      <w:pPr>
        <w:spacing w:after="0" w:line="240" w:lineRule="auto"/>
      </w:pPr>
      <w:r>
        <w:separator/>
      </w:r>
    </w:p>
  </w:endnote>
  <w:endnote w:type="continuationSeparator" w:id="0">
    <w:p w14:paraId="672C12C5" w14:textId="77777777" w:rsidR="00C12E0C" w:rsidRDefault="00C12E0C" w:rsidP="00341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Naskh Arabic">
    <w:panose1 w:val="020B0502040504020204"/>
    <w:charset w:val="00"/>
    <w:family w:val="swiss"/>
    <w:pitch w:val="variable"/>
    <w:sig w:usb0="80002003" w:usb1="80002000" w:usb2="00000008" w:usb3="00000000" w:csb0="0000004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57F43" w14:textId="3DDCD540" w:rsidR="00A24885" w:rsidRDefault="00A24885" w:rsidP="00BA70B6">
    <w:pPr>
      <w:pStyle w:val="Footer"/>
    </w:pPr>
  </w:p>
  <w:p w14:paraId="2900035C" w14:textId="77777777" w:rsidR="00A24885" w:rsidRDefault="00A24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F26B8" w14:textId="77777777" w:rsidR="00C12E0C" w:rsidRDefault="00C12E0C" w:rsidP="00341DDA">
      <w:pPr>
        <w:spacing w:after="0" w:line="240" w:lineRule="auto"/>
      </w:pPr>
      <w:r>
        <w:separator/>
      </w:r>
    </w:p>
  </w:footnote>
  <w:footnote w:type="continuationSeparator" w:id="0">
    <w:p w14:paraId="3EC61A25" w14:textId="77777777" w:rsidR="00C12E0C" w:rsidRDefault="00C12E0C" w:rsidP="00341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BB9D0" w14:textId="2C61223C" w:rsidR="00BA177F" w:rsidRDefault="00CB764A" w:rsidP="00BA177F">
    <w:pPr>
      <w:pStyle w:val="Header"/>
      <w:bidi/>
    </w:pPr>
    <w:r>
      <w:rPr>
        <w:rFonts w:cs="Times New Roman"/>
        <w:noProof/>
        <w:sz w:val="32"/>
        <w:szCs w:val="32"/>
        <w:rtl/>
      </w:rPr>
      <w:drawing>
        <wp:anchor distT="0" distB="0" distL="114300" distR="114300" simplePos="0" relativeHeight="251659264" behindDoc="0" locked="0" layoutInCell="1" allowOverlap="1" wp14:anchorId="357CB057" wp14:editId="6E4F4E1E">
          <wp:simplePos x="0" y="0"/>
          <wp:positionH relativeFrom="column">
            <wp:posOffset>2171700</wp:posOffset>
          </wp:positionH>
          <wp:positionV relativeFrom="paragraph">
            <wp:posOffset>-362585</wp:posOffset>
          </wp:positionV>
          <wp:extent cx="933450" cy="762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44FB" w:rsidRPr="006547C0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2A47233" wp14:editId="6CED8E89">
              <wp:simplePos x="0" y="0"/>
              <wp:positionH relativeFrom="column">
                <wp:posOffset>590550</wp:posOffset>
              </wp:positionH>
              <wp:positionV relativeFrom="paragraph">
                <wp:posOffset>313690</wp:posOffset>
              </wp:positionV>
              <wp:extent cx="4143375" cy="42862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3375" cy="4286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7927F4" w14:textId="77777777" w:rsidR="00BA177F" w:rsidRPr="00BA177F" w:rsidRDefault="00BA177F" w:rsidP="00BA177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Garamond" w:hAnsi="Garamond"/>
                              <w:b/>
                              <w:bCs/>
                            </w:rPr>
                          </w:pPr>
                          <w:r w:rsidRPr="00BA177F">
                            <w:rPr>
                              <w:rFonts w:ascii="Garamond" w:hAnsi="Garamond"/>
                              <w:b/>
                              <w:bCs/>
                            </w:rPr>
                            <w:t xml:space="preserve">University of </w:t>
                          </w:r>
                          <w:proofErr w:type="spellStart"/>
                          <w:r w:rsidRPr="00BA177F">
                            <w:rPr>
                              <w:rFonts w:ascii="Garamond" w:hAnsi="Garamond"/>
                              <w:b/>
                              <w:bCs/>
                            </w:rPr>
                            <w:t>Zakho</w:t>
                          </w:r>
                          <w:proofErr w:type="spellEnd"/>
                        </w:p>
                        <w:p w14:paraId="03FE9A6E" w14:textId="77777777" w:rsidR="00BA177F" w:rsidRPr="00BA177F" w:rsidRDefault="00BA177F" w:rsidP="00BA177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Garamond" w:hAnsi="Garamond"/>
                              <w:b/>
                              <w:bCs/>
                            </w:rPr>
                          </w:pPr>
                          <w:r w:rsidRPr="00BA177F">
                            <w:rPr>
                              <w:rFonts w:ascii="Garamond" w:hAnsi="Garamond"/>
                              <w:b/>
                              <w:bCs/>
                            </w:rPr>
                            <w:t>Directorate of Quality Assurance and Curriculum Development</w:t>
                          </w:r>
                        </w:p>
                        <w:p w14:paraId="597718D2" w14:textId="77777777" w:rsidR="00BA177F" w:rsidRPr="00BA177F" w:rsidRDefault="00BA177F" w:rsidP="00BA177F">
                          <w:pPr>
                            <w:bidi/>
                            <w:spacing w:line="240" w:lineRule="auto"/>
                            <w:jc w:val="center"/>
                            <w:rPr>
                              <w:rFonts w:ascii="Garamond" w:hAnsi="Garamond"/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A4723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46.5pt;margin-top:24.7pt;width:326.25pt;height:3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" filled="f" stroked="f">
              <v:textbox>
                <w:txbxContent>
                  <w:p w14:paraId="357927F4" w14:textId="77777777" w:rsidR="00BA177F" w:rsidRPr="00BA177F" w:rsidRDefault="00BA177F" w:rsidP="00BA177F">
                    <w:pPr>
                      <w:bidi/>
                      <w:spacing w:after="0" w:line="240" w:lineRule="auto"/>
                      <w:jc w:val="center"/>
                      <w:rPr>
                        <w:rFonts w:ascii="Garamond" w:hAnsi="Garamond"/>
                        <w:b/>
                        <w:bCs/>
                      </w:rPr>
                    </w:pPr>
                    <w:r w:rsidRPr="00BA177F">
                      <w:rPr>
                        <w:rFonts w:ascii="Garamond" w:hAnsi="Garamond"/>
                        <w:b/>
                        <w:bCs/>
                      </w:rPr>
                      <w:t xml:space="preserve">University of </w:t>
                    </w:r>
                    <w:proofErr w:type="spellStart"/>
                    <w:r w:rsidRPr="00BA177F">
                      <w:rPr>
                        <w:rFonts w:ascii="Garamond" w:hAnsi="Garamond"/>
                        <w:b/>
                        <w:bCs/>
                      </w:rPr>
                      <w:t>Zakho</w:t>
                    </w:r>
                    <w:proofErr w:type="spellEnd"/>
                  </w:p>
                  <w:p w14:paraId="03FE9A6E" w14:textId="77777777" w:rsidR="00BA177F" w:rsidRPr="00BA177F" w:rsidRDefault="00BA177F" w:rsidP="00BA177F">
                    <w:pPr>
                      <w:bidi/>
                      <w:spacing w:after="0" w:line="240" w:lineRule="auto"/>
                      <w:jc w:val="center"/>
                      <w:rPr>
                        <w:rFonts w:ascii="Garamond" w:hAnsi="Garamond"/>
                        <w:b/>
                        <w:bCs/>
                      </w:rPr>
                    </w:pPr>
                    <w:r w:rsidRPr="00BA177F">
                      <w:rPr>
                        <w:rFonts w:ascii="Garamond" w:hAnsi="Garamond"/>
                        <w:b/>
                        <w:bCs/>
                      </w:rPr>
                      <w:t>Directorate of Quality Assurance and Curriculum Development</w:t>
                    </w:r>
                  </w:p>
                  <w:p w14:paraId="597718D2" w14:textId="77777777" w:rsidR="00BA177F" w:rsidRPr="00BA177F" w:rsidRDefault="00BA177F" w:rsidP="00BA177F">
                    <w:pPr>
                      <w:bidi/>
                      <w:spacing w:line="240" w:lineRule="auto"/>
                      <w:jc w:val="center"/>
                      <w:rPr>
                        <w:rFonts w:ascii="Garamond" w:hAnsi="Garamond"/>
                        <w:b/>
                        <w:bCs/>
                      </w:rPr>
                    </w:pPr>
                  </w:p>
                </w:txbxContent>
              </v:textbox>
            </v:shape>
          </w:pict>
        </mc:Fallback>
      </mc:AlternateContent>
    </w:r>
    <w:r w:rsidR="00BA177F" w:rsidRPr="006547C0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4B4F4A1" wp14:editId="595908F7">
              <wp:simplePos x="0" y="0"/>
              <wp:positionH relativeFrom="column">
                <wp:posOffset>-1104900</wp:posOffset>
              </wp:positionH>
              <wp:positionV relativeFrom="paragraph">
                <wp:posOffset>-363855</wp:posOffset>
              </wp:positionV>
              <wp:extent cx="1933575" cy="82867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3575" cy="8286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C62BD2" w14:textId="77777777" w:rsidR="00BA177F" w:rsidRPr="00BC3A26" w:rsidRDefault="00BA177F" w:rsidP="00BA177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Noto Naskh Arabic" w:hAnsi="Noto Naskh Arabic" w:cs="Noto Naskh Arabic"/>
                              <w:b/>
                              <w:bCs/>
                            </w:rPr>
                          </w:pPr>
                          <w:r w:rsidRPr="00BC3A26">
                            <w:rPr>
                              <w:rFonts w:ascii="Noto Naskh Arabic" w:hAnsi="Noto Naskh Arabic" w:cs="Noto Naskh Arabic"/>
                              <w:b/>
                              <w:bCs/>
                              <w:rtl/>
                            </w:rPr>
                            <w:t>جامعة زاخو</w:t>
                          </w:r>
                        </w:p>
                        <w:p w14:paraId="778BEAD5" w14:textId="77777777" w:rsidR="00BA177F" w:rsidRPr="00BC3A26" w:rsidRDefault="00BA177F" w:rsidP="00BA177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Noto Naskh Arabic" w:hAnsi="Noto Naskh Arabic" w:cs="Noto Naskh Arabic"/>
                              <w:b/>
                              <w:bCs/>
                              <w:rtl/>
                            </w:rPr>
                          </w:pPr>
                          <w:r w:rsidRPr="00BC3A26">
                            <w:rPr>
                              <w:rFonts w:ascii="Noto Naskh Arabic" w:hAnsi="Noto Naskh Arabic" w:cs="Noto Naskh Arabic"/>
                              <w:b/>
                              <w:bCs/>
                              <w:rtl/>
                            </w:rPr>
                            <w:t>مديرية ضمان الجودة و تطوير المناهج</w:t>
                          </w:r>
                        </w:p>
                        <w:p w14:paraId="4DBCDB86" w14:textId="77777777" w:rsidR="00BA177F" w:rsidRPr="00BA177F" w:rsidRDefault="00BA177F" w:rsidP="00BA177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Noto Naskh Arabic" w:hAnsi="Noto Naskh Arabic" w:cs="Noto Naskh Arabic"/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B4F4A1" id="Text Box 2" o:spid="_x0000_s1027" type="#_x0000_t202" style="position:absolute;left:0;text-align:left;margin-left:-87pt;margin-top:-28.65pt;width:152.25pt;height:65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" filled="f" stroked="f">
              <v:textbox>
                <w:txbxContent>
                  <w:p w14:paraId="32C62BD2" w14:textId="77777777" w:rsidR="00BA177F" w:rsidRPr="00BC3A26" w:rsidRDefault="00BA177F" w:rsidP="00BA177F">
                    <w:pPr>
                      <w:bidi/>
                      <w:spacing w:after="0" w:line="240" w:lineRule="auto"/>
                      <w:jc w:val="center"/>
                      <w:rPr>
                        <w:rFonts w:ascii="Noto Naskh Arabic" w:hAnsi="Noto Naskh Arabic" w:cs="Noto Naskh Arabic"/>
                        <w:b/>
                        <w:bCs/>
                      </w:rPr>
                    </w:pPr>
                    <w:r w:rsidRPr="00BC3A26">
                      <w:rPr>
                        <w:rFonts w:ascii="Noto Naskh Arabic" w:hAnsi="Noto Naskh Arabic" w:cs="Noto Naskh Arabic"/>
                        <w:b/>
                        <w:bCs/>
                        <w:rtl/>
                      </w:rPr>
                      <w:t>جامعة زاخو</w:t>
                    </w:r>
                  </w:p>
                  <w:p w14:paraId="778BEAD5" w14:textId="77777777" w:rsidR="00BA177F" w:rsidRPr="00BC3A26" w:rsidRDefault="00BA177F" w:rsidP="00BA177F">
                    <w:pPr>
                      <w:bidi/>
                      <w:spacing w:after="0" w:line="240" w:lineRule="auto"/>
                      <w:jc w:val="center"/>
                      <w:rPr>
                        <w:rFonts w:ascii="Noto Naskh Arabic" w:hAnsi="Noto Naskh Arabic" w:cs="Noto Naskh Arabic"/>
                        <w:b/>
                        <w:bCs/>
                        <w:rtl/>
                      </w:rPr>
                    </w:pPr>
                    <w:r w:rsidRPr="00BC3A26">
                      <w:rPr>
                        <w:rFonts w:ascii="Noto Naskh Arabic" w:hAnsi="Noto Naskh Arabic" w:cs="Noto Naskh Arabic"/>
                        <w:b/>
                        <w:bCs/>
                        <w:rtl/>
                      </w:rPr>
                      <w:t>مديرية ضمان الجودة و تطوير المناهج</w:t>
                    </w:r>
                  </w:p>
                  <w:p w14:paraId="4DBCDB86" w14:textId="77777777" w:rsidR="00BA177F" w:rsidRPr="00BA177F" w:rsidRDefault="00BA177F" w:rsidP="00BA177F">
                    <w:pPr>
                      <w:bidi/>
                      <w:spacing w:after="0" w:line="240" w:lineRule="auto"/>
                      <w:jc w:val="center"/>
                      <w:rPr>
                        <w:rFonts w:ascii="Noto Naskh Arabic" w:hAnsi="Noto Naskh Arabic" w:cs="Noto Naskh Arabic"/>
                        <w:b/>
                        <w:bCs/>
                      </w:rPr>
                    </w:pPr>
                  </w:p>
                </w:txbxContent>
              </v:textbox>
            </v:shape>
          </w:pict>
        </mc:Fallback>
      </mc:AlternateContent>
    </w:r>
    <w:r w:rsidR="00BA177F" w:rsidRPr="006547C0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51C1066" wp14:editId="47118E0E">
              <wp:simplePos x="0" y="0"/>
              <wp:positionH relativeFrom="column">
                <wp:posOffset>4238625</wp:posOffset>
              </wp:positionH>
              <wp:positionV relativeFrom="paragraph">
                <wp:posOffset>-354330</wp:posOffset>
              </wp:positionV>
              <wp:extent cx="2314575" cy="77152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4575" cy="7715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FA8B6D" w14:textId="77777777" w:rsidR="00BA177F" w:rsidRPr="00BA177F" w:rsidRDefault="00BA177F" w:rsidP="00BA177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Noto Naskh Arabic" w:hAnsi="Noto Naskh Arabic" w:cs="Noto Naskh Arabic"/>
                              <w:b/>
                              <w:bCs/>
                            </w:rPr>
                          </w:pPr>
                          <w:r w:rsidRPr="00BA177F">
                            <w:rPr>
                              <w:rFonts w:ascii="Noto Naskh Arabic" w:hAnsi="Noto Naskh Arabic" w:cs="Noto Naskh Arabic"/>
                              <w:b/>
                              <w:bCs/>
                              <w:rtl/>
                            </w:rPr>
                            <w:t>زانكویا زاخو</w:t>
                          </w:r>
                        </w:p>
                        <w:p w14:paraId="73C3A059" w14:textId="77777777" w:rsidR="00BA177F" w:rsidRPr="00BA177F" w:rsidRDefault="00BA177F" w:rsidP="00BA177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Noto Naskh Arabic" w:hAnsi="Noto Naskh Arabic" w:cs="Noto Naskh Arabic"/>
                              <w:b/>
                              <w:bCs/>
                              <w:rtl/>
                            </w:rPr>
                          </w:pPr>
                          <w:r w:rsidRPr="00BA177F">
                            <w:rPr>
                              <w:rFonts w:ascii="Noto Naskh Arabic" w:hAnsi="Noto Naskh Arabic" w:cs="Noto Naskh Arabic"/>
                              <w:b/>
                              <w:bCs/>
                              <w:rtl/>
                            </w:rPr>
                            <w:t>رێڤه‌به‌ریا دڵنیایى جورى و په‌ره‌پێدانا پروگرامان</w:t>
                          </w:r>
                        </w:p>
                        <w:p w14:paraId="32EB742D" w14:textId="77777777" w:rsidR="00BA177F" w:rsidRPr="00AA7EF1" w:rsidRDefault="00BA177F" w:rsidP="00BA177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1C1066" id="_x0000_s1028" type="#_x0000_t202" style="position:absolute;left:0;text-align:left;margin-left:333.75pt;margin-top:-27.9pt;width:182.25pt;height:6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" filled="f" stroked="f">
              <v:textbox>
                <w:txbxContent>
                  <w:p w14:paraId="31FA8B6D" w14:textId="77777777" w:rsidR="00BA177F" w:rsidRPr="00BA177F" w:rsidRDefault="00BA177F" w:rsidP="00BA177F">
                    <w:pPr>
                      <w:bidi/>
                      <w:spacing w:after="0" w:line="240" w:lineRule="auto"/>
                      <w:jc w:val="center"/>
                      <w:rPr>
                        <w:rFonts w:ascii="Noto Naskh Arabic" w:hAnsi="Noto Naskh Arabic" w:cs="Noto Naskh Arabic"/>
                        <w:b/>
                        <w:bCs/>
                      </w:rPr>
                    </w:pPr>
                    <w:r w:rsidRPr="00BA177F">
                      <w:rPr>
                        <w:rFonts w:ascii="Noto Naskh Arabic" w:hAnsi="Noto Naskh Arabic" w:cs="Noto Naskh Arabic"/>
                        <w:b/>
                        <w:bCs/>
                        <w:rtl/>
                      </w:rPr>
                      <w:t>زانكویا زاخو</w:t>
                    </w:r>
                  </w:p>
                  <w:p w14:paraId="73C3A059" w14:textId="77777777" w:rsidR="00BA177F" w:rsidRPr="00BA177F" w:rsidRDefault="00BA177F" w:rsidP="00BA177F">
                    <w:pPr>
                      <w:bidi/>
                      <w:spacing w:after="0" w:line="240" w:lineRule="auto"/>
                      <w:jc w:val="center"/>
                      <w:rPr>
                        <w:rFonts w:ascii="Noto Naskh Arabic" w:hAnsi="Noto Naskh Arabic" w:cs="Noto Naskh Arabic"/>
                        <w:b/>
                        <w:bCs/>
                        <w:rtl/>
                      </w:rPr>
                    </w:pPr>
                    <w:r w:rsidRPr="00BA177F">
                      <w:rPr>
                        <w:rFonts w:ascii="Noto Naskh Arabic" w:hAnsi="Noto Naskh Arabic" w:cs="Noto Naskh Arabic"/>
                        <w:b/>
                        <w:bCs/>
                        <w:rtl/>
                      </w:rPr>
                      <w:t>رێڤه‌به‌ریا دڵنیایى جورى و په‌ره‌پێدانا پروگرامان</w:t>
                    </w:r>
                  </w:p>
                  <w:p w14:paraId="32EB742D" w14:textId="77777777" w:rsidR="00BA177F" w:rsidRPr="00AA7EF1" w:rsidRDefault="00BA177F" w:rsidP="00BA177F">
                    <w:pPr>
                      <w:bidi/>
                      <w:spacing w:after="0" w:line="240" w:lineRule="auto"/>
                      <w:jc w:val="center"/>
                      <w:rPr>
                        <w:b/>
                        <w:bCs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MzM0tDSzsDQ2MTdX0lEKTi0uzszPAymwrAUAyby3VCwAAAA="/>
  </w:docVars>
  <w:rsids>
    <w:rsidRoot w:val="0065062E"/>
    <w:rsid w:val="00007513"/>
    <w:rsid w:val="00015118"/>
    <w:rsid w:val="00041A8A"/>
    <w:rsid w:val="000A153A"/>
    <w:rsid w:val="000A76BF"/>
    <w:rsid w:val="000D7D91"/>
    <w:rsid w:val="000F3C6E"/>
    <w:rsid w:val="000F75E0"/>
    <w:rsid w:val="00104BB5"/>
    <w:rsid w:val="00146DC0"/>
    <w:rsid w:val="0016053F"/>
    <w:rsid w:val="00166FA3"/>
    <w:rsid w:val="00172D0D"/>
    <w:rsid w:val="001C273F"/>
    <w:rsid w:val="001E3ADB"/>
    <w:rsid w:val="001F075A"/>
    <w:rsid w:val="00203766"/>
    <w:rsid w:val="00212DBF"/>
    <w:rsid w:val="00243151"/>
    <w:rsid w:val="002840B8"/>
    <w:rsid w:val="0029064A"/>
    <w:rsid w:val="00292E30"/>
    <w:rsid w:val="002A6960"/>
    <w:rsid w:val="002D012F"/>
    <w:rsid w:val="00300CB7"/>
    <w:rsid w:val="00306CE0"/>
    <w:rsid w:val="00321EFE"/>
    <w:rsid w:val="00341DDA"/>
    <w:rsid w:val="00360536"/>
    <w:rsid w:val="0038748A"/>
    <w:rsid w:val="003905A4"/>
    <w:rsid w:val="00394F33"/>
    <w:rsid w:val="0039567E"/>
    <w:rsid w:val="003A1F81"/>
    <w:rsid w:val="004050D4"/>
    <w:rsid w:val="00417EE6"/>
    <w:rsid w:val="00445037"/>
    <w:rsid w:val="00462275"/>
    <w:rsid w:val="0049154C"/>
    <w:rsid w:val="00497EDF"/>
    <w:rsid w:val="004A13F6"/>
    <w:rsid w:val="004D1CB5"/>
    <w:rsid w:val="004D6D79"/>
    <w:rsid w:val="004F0489"/>
    <w:rsid w:val="00520FF9"/>
    <w:rsid w:val="005325F5"/>
    <w:rsid w:val="0055476E"/>
    <w:rsid w:val="005875EF"/>
    <w:rsid w:val="005B6827"/>
    <w:rsid w:val="005B737C"/>
    <w:rsid w:val="005C2C6A"/>
    <w:rsid w:val="005D4BA2"/>
    <w:rsid w:val="005D673A"/>
    <w:rsid w:val="005E25DF"/>
    <w:rsid w:val="005E48DD"/>
    <w:rsid w:val="005E5343"/>
    <w:rsid w:val="00603321"/>
    <w:rsid w:val="00604604"/>
    <w:rsid w:val="00615FF4"/>
    <w:rsid w:val="006326B1"/>
    <w:rsid w:val="00643DC6"/>
    <w:rsid w:val="006445F5"/>
    <w:rsid w:val="0065062E"/>
    <w:rsid w:val="0066302D"/>
    <w:rsid w:val="00695BD3"/>
    <w:rsid w:val="006A45B5"/>
    <w:rsid w:val="006B3F9B"/>
    <w:rsid w:val="006B65C5"/>
    <w:rsid w:val="006D7159"/>
    <w:rsid w:val="00711A92"/>
    <w:rsid w:val="007153A3"/>
    <w:rsid w:val="00741459"/>
    <w:rsid w:val="00742013"/>
    <w:rsid w:val="007434E4"/>
    <w:rsid w:val="0074477C"/>
    <w:rsid w:val="007467ED"/>
    <w:rsid w:val="00772C2C"/>
    <w:rsid w:val="007958F5"/>
    <w:rsid w:val="007D184D"/>
    <w:rsid w:val="007D59ED"/>
    <w:rsid w:val="007E2CBB"/>
    <w:rsid w:val="007F2FE7"/>
    <w:rsid w:val="007F679F"/>
    <w:rsid w:val="008331EC"/>
    <w:rsid w:val="00833AA4"/>
    <w:rsid w:val="00835F16"/>
    <w:rsid w:val="00860187"/>
    <w:rsid w:val="008815A0"/>
    <w:rsid w:val="008A5999"/>
    <w:rsid w:val="008C36FF"/>
    <w:rsid w:val="008E6BE0"/>
    <w:rsid w:val="008E7265"/>
    <w:rsid w:val="008F6FD7"/>
    <w:rsid w:val="00915F20"/>
    <w:rsid w:val="00927DC4"/>
    <w:rsid w:val="00940F1A"/>
    <w:rsid w:val="00954F6B"/>
    <w:rsid w:val="009563A7"/>
    <w:rsid w:val="00956746"/>
    <w:rsid w:val="00982824"/>
    <w:rsid w:val="00996555"/>
    <w:rsid w:val="009D2E8F"/>
    <w:rsid w:val="00A02CD7"/>
    <w:rsid w:val="00A051D1"/>
    <w:rsid w:val="00A24885"/>
    <w:rsid w:val="00A410DD"/>
    <w:rsid w:val="00A459C2"/>
    <w:rsid w:val="00A60C2F"/>
    <w:rsid w:val="00A84DD2"/>
    <w:rsid w:val="00AC13B5"/>
    <w:rsid w:val="00AC521C"/>
    <w:rsid w:val="00AE7AAB"/>
    <w:rsid w:val="00B22BBE"/>
    <w:rsid w:val="00B72995"/>
    <w:rsid w:val="00B74ABA"/>
    <w:rsid w:val="00B80EA8"/>
    <w:rsid w:val="00BA177F"/>
    <w:rsid w:val="00BA44FB"/>
    <w:rsid w:val="00BA70B6"/>
    <w:rsid w:val="00BB523E"/>
    <w:rsid w:val="00BC1D26"/>
    <w:rsid w:val="00BC2487"/>
    <w:rsid w:val="00BC3A26"/>
    <w:rsid w:val="00C07E2C"/>
    <w:rsid w:val="00C12E0C"/>
    <w:rsid w:val="00C272C7"/>
    <w:rsid w:val="00C9545A"/>
    <w:rsid w:val="00C970D6"/>
    <w:rsid w:val="00CA06AB"/>
    <w:rsid w:val="00CA7020"/>
    <w:rsid w:val="00CB764A"/>
    <w:rsid w:val="00CE3EBB"/>
    <w:rsid w:val="00CF6000"/>
    <w:rsid w:val="00D16AEB"/>
    <w:rsid w:val="00D335D4"/>
    <w:rsid w:val="00D47F33"/>
    <w:rsid w:val="00D57DD7"/>
    <w:rsid w:val="00D804D2"/>
    <w:rsid w:val="00D861A1"/>
    <w:rsid w:val="00E03F6B"/>
    <w:rsid w:val="00E13638"/>
    <w:rsid w:val="00E21D91"/>
    <w:rsid w:val="00E22944"/>
    <w:rsid w:val="00E3552D"/>
    <w:rsid w:val="00E722D5"/>
    <w:rsid w:val="00E914E8"/>
    <w:rsid w:val="00EA079A"/>
    <w:rsid w:val="00F32925"/>
    <w:rsid w:val="00F556BA"/>
    <w:rsid w:val="00F60005"/>
    <w:rsid w:val="00FA2C0C"/>
    <w:rsid w:val="00FA4F47"/>
    <w:rsid w:val="00FA6FB2"/>
    <w:rsid w:val="00FC446C"/>
    <w:rsid w:val="00FC7A08"/>
    <w:rsid w:val="00FF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53066A"/>
  <w15:docId w15:val="{14DE934A-D251-46F6-8A78-896E84CB0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B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1D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DDA"/>
  </w:style>
  <w:style w:type="paragraph" w:styleId="Footer">
    <w:name w:val="footer"/>
    <w:basedOn w:val="Normal"/>
    <w:link w:val="FooterChar"/>
    <w:uiPriority w:val="99"/>
    <w:unhideWhenUsed/>
    <w:rsid w:val="00341D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DDA"/>
  </w:style>
  <w:style w:type="paragraph" w:styleId="BalloonText">
    <w:name w:val="Balloon Text"/>
    <w:basedOn w:val="Normal"/>
    <w:link w:val="BalloonTextChar"/>
    <w:uiPriority w:val="99"/>
    <w:semiHidden/>
    <w:unhideWhenUsed/>
    <w:rsid w:val="00172D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D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44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OZ</dc:creator>
  <cp:lastModifiedBy>Dr.sheler</cp:lastModifiedBy>
  <cp:revision>55</cp:revision>
  <cp:lastPrinted>2019-07-31T08:07:00Z</cp:lastPrinted>
  <dcterms:created xsi:type="dcterms:W3CDTF">2020-02-20T07:50:00Z</dcterms:created>
  <dcterms:modified xsi:type="dcterms:W3CDTF">2020-02-20T10:04:00Z</dcterms:modified>
</cp:coreProperties>
</file>